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96ED4" w14:textId="256D228F" w:rsidR="0082594C" w:rsidRDefault="0082594C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MA"/>
        </w:rPr>
        <w:t>Université A. Mira de Bejaia</w:t>
      </w:r>
    </w:p>
    <w:p w14:paraId="27D68404" w14:textId="72F946AE" w:rsidR="00B37EAF" w:rsidRP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Faculté des sciences exactes</w:t>
      </w:r>
    </w:p>
    <w:p w14:paraId="765F8D46" w14:textId="77B94DD9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Département de Physique</w:t>
      </w:r>
    </w:p>
    <w:p w14:paraId="3A9502A6" w14:textId="17F8E612" w:rsidR="008B06FF" w:rsidRPr="001D49A3" w:rsidRDefault="008B06FF" w:rsidP="008B06FF">
      <w:pPr>
        <w:spacing w:after="0"/>
        <w:jc w:val="center"/>
        <w:rPr>
          <w:rFonts w:ascii="Times New Roman" w:hAnsi="Times New Roman" w:cs="Times New Roman"/>
          <w:b/>
          <w:bCs/>
          <w:sz w:val="72"/>
          <w:szCs w:val="72"/>
          <w:lang w:val="fr-MA"/>
        </w:rPr>
      </w:pPr>
      <w:r w:rsidRPr="001D49A3">
        <w:rPr>
          <w:rFonts w:ascii="Times New Roman" w:hAnsi="Times New Roman" w:cs="Times New Roman"/>
          <w:b/>
          <w:bCs/>
          <w:sz w:val="72"/>
          <w:szCs w:val="72"/>
          <w:lang w:val="fr-MA"/>
        </w:rPr>
        <w:t>Deuxième année physique – L2</w:t>
      </w:r>
    </w:p>
    <w:p w14:paraId="45BCCA87" w14:textId="796EA128" w:rsidR="00853A37" w:rsidRDefault="00853A37" w:rsidP="00853A37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Planning des examens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de rattrapage </w:t>
      </w:r>
      <w:r w:rsidRPr="00603D38">
        <w:rPr>
          <w:rFonts w:ascii="Times New Roman" w:hAnsi="Times New Roman" w:cs="Times New Roman"/>
          <w:b/>
          <w:bCs/>
          <w:color w:val="FF0000"/>
          <w:sz w:val="40"/>
          <w:szCs w:val="40"/>
          <w:lang w:val="fr-MA"/>
        </w:rPr>
        <w:t>en présentiel 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: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S3</w:t>
      </w:r>
      <w:r w:rsidR="001F5FB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et S4</w:t>
      </w:r>
    </w:p>
    <w:tbl>
      <w:tblPr>
        <w:tblW w:w="130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64"/>
        <w:gridCol w:w="2140"/>
        <w:gridCol w:w="3711"/>
        <w:gridCol w:w="2140"/>
        <w:gridCol w:w="2528"/>
      </w:tblGrid>
      <w:tr w:rsidR="00853A37" w14:paraId="48D72BDA" w14:textId="77777777" w:rsidTr="001D49A3">
        <w:trPr>
          <w:trHeight w:val="380"/>
          <w:jc w:val="center"/>
        </w:trPr>
        <w:tc>
          <w:tcPr>
            <w:tcW w:w="2564" w:type="dxa"/>
          </w:tcPr>
          <w:p w14:paraId="47517195" w14:textId="77777777" w:rsidR="00853A37" w:rsidRPr="00D060D0" w:rsidRDefault="00853A37" w:rsidP="00B84A7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2140" w:type="dxa"/>
          </w:tcPr>
          <w:p w14:paraId="1A7F4A1B" w14:textId="77777777" w:rsidR="00853A37" w:rsidRPr="00D060D0" w:rsidRDefault="00853A37" w:rsidP="00B84A7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Horaire</w:t>
            </w:r>
          </w:p>
        </w:tc>
        <w:tc>
          <w:tcPr>
            <w:tcW w:w="3711" w:type="dxa"/>
          </w:tcPr>
          <w:p w14:paraId="204AB3A5" w14:textId="77777777" w:rsidR="00853A37" w:rsidRPr="00D060D0" w:rsidRDefault="00853A37" w:rsidP="00B84A7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Matière </w:t>
            </w:r>
          </w:p>
        </w:tc>
        <w:tc>
          <w:tcPr>
            <w:tcW w:w="2140" w:type="dxa"/>
          </w:tcPr>
          <w:p w14:paraId="6CDA7F81" w14:textId="77777777" w:rsidR="00853A37" w:rsidRPr="00D060D0" w:rsidRDefault="00853A37" w:rsidP="00B84A7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  <w:tc>
          <w:tcPr>
            <w:tcW w:w="2528" w:type="dxa"/>
          </w:tcPr>
          <w:p w14:paraId="155A6B68" w14:textId="77777777" w:rsidR="00853A37" w:rsidRPr="00D060D0" w:rsidRDefault="00853A37" w:rsidP="00B84A7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Lieu </w:t>
            </w:r>
          </w:p>
        </w:tc>
      </w:tr>
      <w:tr w:rsidR="00E511B7" w:rsidRPr="008B2485" w14:paraId="2FD30530" w14:textId="77777777" w:rsidTr="001D49A3">
        <w:trPr>
          <w:trHeight w:val="331"/>
          <w:jc w:val="center"/>
        </w:trPr>
        <w:tc>
          <w:tcPr>
            <w:tcW w:w="2564" w:type="dxa"/>
          </w:tcPr>
          <w:p w14:paraId="382C30EA" w14:textId="3452DAD2" w:rsidR="00E511B7" w:rsidRPr="009F13D9" w:rsidRDefault="00E511B7" w:rsidP="001F5FB3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Dimanche 13/12/2020</w:t>
            </w:r>
          </w:p>
        </w:tc>
        <w:tc>
          <w:tcPr>
            <w:tcW w:w="2140" w:type="dxa"/>
          </w:tcPr>
          <w:p w14:paraId="125D4EF0" w14:textId="7D9ADEE0" w:rsidR="00E511B7" w:rsidRPr="009F13D9" w:rsidRDefault="00E511B7" w:rsidP="001F5FB3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3711" w:type="dxa"/>
          </w:tcPr>
          <w:p w14:paraId="20A9FD12" w14:textId="3965316F" w:rsidR="00E511B7" w:rsidRPr="008B2485" w:rsidRDefault="00E511B7" w:rsidP="001F5FB3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86C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écanique des fluides</w:t>
            </w:r>
          </w:p>
        </w:tc>
        <w:tc>
          <w:tcPr>
            <w:tcW w:w="2140" w:type="dxa"/>
          </w:tcPr>
          <w:p w14:paraId="345E51A3" w14:textId="7A26451D" w:rsidR="00E511B7" w:rsidRPr="008B2485" w:rsidRDefault="00E511B7" w:rsidP="001F5FB3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86C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me </w:t>
            </w:r>
            <w:proofErr w:type="spellStart"/>
            <w:r w:rsidRPr="00986C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ehidi</w:t>
            </w:r>
            <w:proofErr w:type="spellEnd"/>
            <w:r w:rsidRPr="00986C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ab/>
            </w:r>
          </w:p>
        </w:tc>
        <w:tc>
          <w:tcPr>
            <w:tcW w:w="2528" w:type="dxa"/>
            <w:vMerge w:val="restart"/>
          </w:tcPr>
          <w:p w14:paraId="38E00E6E" w14:textId="77777777" w:rsidR="00E511B7" w:rsidRDefault="00E511B7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0696758B" w14:textId="77777777" w:rsidR="00E511B7" w:rsidRDefault="00E511B7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55281855" w14:textId="77777777" w:rsidR="00E511B7" w:rsidRDefault="00E511B7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7E3A4F9D" w14:textId="77777777" w:rsidR="00E511B7" w:rsidRDefault="00E511B7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216EB99A" w14:textId="61669E9E" w:rsidR="00E511B7" w:rsidRPr="008B2485" w:rsidRDefault="00E511B7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lle 301</w:t>
            </w:r>
          </w:p>
        </w:tc>
      </w:tr>
      <w:tr w:rsidR="00E511B7" w:rsidRPr="008B2485" w14:paraId="1E563D4A" w14:textId="77777777" w:rsidTr="001D49A3">
        <w:trPr>
          <w:trHeight w:val="331"/>
          <w:jc w:val="center"/>
        </w:trPr>
        <w:tc>
          <w:tcPr>
            <w:tcW w:w="2564" w:type="dxa"/>
          </w:tcPr>
          <w:p w14:paraId="3973C502" w14:textId="708B235F" w:rsidR="00E511B7" w:rsidRPr="009F13D9" w:rsidRDefault="00E511B7" w:rsidP="001F5FB3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Lundi 14/12/2020</w:t>
            </w:r>
          </w:p>
        </w:tc>
        <w:tc>
          <w:tcPr>
            <w:tcW w:w="2140" w:type="dxa"/>
          </w:tcPr>
          <w:p w14:paraId="2959AA01" w14:textId="7F6AA930" w:rsidR="00E511B7" w:rsidRPr="009F13D9" w:rsidRDefault="00E511B7" w:rsidP="001F5FB3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3711" w:type="dxa"/>
          </w:tcPr>
          <w:p w14:paraId="6FDBBEC1" w14:textId="39E98C27" w:rsidR="00E511B7" w:rsidRPr="00986C44" w:rsidRDefault="00E511B7" w:rsidP="001F5FB3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Electromagnétisme</w:t>
            </w:r>
          </w:p>
        </w:tc>
        <w:tc>
          <w:tcPr>
            <w:tcW w:w="2140" w:type="dxa"/>
          </w:tcPr>
          <w:p w14:paraId="5C31DC83" w14:textId="19CE893D" w:rsidR="00E511B7" w:rsidRPr="00986C44" w:rsidRDefault="00E511B7" w:rsidP="001F5FB3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Y</w:t>
            </w:r>
            <w:r w:rsidR="00344F82"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ala</w:t>
            </w:r>
          </w:p>
        </w:tc>
        <w:tc>
          <w:tcPr>
            <w:tcW w:w="2528" w:type="dxa"/>
            <w:vMerge/>
          </w:tcPr>
          <w:p w14:paraId="7FE564BA" w14:textId="77777777" w:rsidR="00E511B7" w:rsidRPr="008B2485" w:rsidRDefault="00E511B7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511B7" w:rsidRPr="008B2485" w14:paraId="3A41B564" w14:textId="77777777" w:rsidTr="001D49A3">
        <w:trPr>
          <w:trHeight w:val="331"/>
          <w:jc w:val="center"/>
        </w:trPr>
        <w:tc>
          <w:tcPr>
            <w:tcW w:w="2564" w:type="dxa"/>
          </w:tcPr>
          <w:p w14:paraId="341853EE" w14:textId="3052906B" w:rsidR="00E511B7" w:rsidRPr="009F13D9" w:rsidRDefault="00E511B7" w:rsidP="001F5FB3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ardi 15/12/2020</w:t>
            </w:r>
          </w:p>
        </w:tc>
        <w:tc>
          <w:tcPr>
            <w:tcW w:w="2140" w:type="dxa"/>
          </w:tcPr>
          <w:p w14:paraId="2458A289" w14:textId="5E2F80B1" w:rsidR="00E511B7" w:rsidRPr="009F13D9" w:rsidRDefault="00E511B7" w:rsidP="001F5FB3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3711" w:type="dxa"/>
          </w:tcPr>
          <w:p w14:paraId="776029C6" w14:textId="5F68F5B8" w:rsidR="00E511B7" w:rsidRPr="008B2485" w:rsidRDefault="00E511B7" w:rsidP="001F5FB3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Fonction de la variabl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</w:t>
            </w: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complexe</w:t>
            </w:r>
          </w:p>
        </w:tc>
        <w:tc>
          <w:tcPr>
            <w:tcW w:w="2140" w:type="dxa"/>
          </w:tcPr>
          <w:p w14:paraId="3F2F8020" w14:textId="25E823E8" w:rsidR="00E511B7" w:rsidRPr="008B2485" w:rsidRDefault="00E511B7" w:rsidP="001F5FB3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A</w:t>
            </w:r>
            <w:r w:rsidR="00344F82"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del</w:t>
            </w:r>
          </w:p>
        </w:tc>
        <w:tc>
          <w:tcPr>
            <w:tcW w:w="2528" w:type="dxa"/>
            <w:vMerge/>
          </w:tcPr>
          <w:p w14:paraId="1C531462" w14:textId="77777777" w:rsidR="00E511B7" w:rsidRPr="008B2485" w:rsidRDefault="00E511B7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511B7" w:rsidRPr="008B2485" w14:paraId="43C8ADD3" w14:textId="77777777" w:rsidTr="001D49A3">
        <w:trPr>
          <w:trHeight w:val="331"/>
          <w:jc w:val="center"/>
        </w:trPr>
        <w:tc>
          <w:tcPr>
            <w:tcW w:w="2564" w:type="dxa"/>
          </w:tcPr>
          <w:p w14:paraId="52583636" w14:textId="194EB24A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ercredi 16/12/2020</w:t>
            </w:r>
          </w:p>
        </w:tc>
        <w:tc>
          <w:tcPr>
            <w:tcW w:w="2140" w:type="dxa"/>
          </w:tcPr>
          <w:p w14:paraId="1D24A0D8" w14:textId="7B1A909A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3711" w:type="dxa"/>
          </w:tcPr>
          <w:p w14:paraId="213B2F2D" w14:textId="452A6E56" w:rsidR="00E511B7" w:rsidRPr="008B2485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Thermodynamique</w:t>
            </w:r>
          </w:p>
        </w:tc>
        <w:tc>
          <w:tcPr>
            <w:tcW w:w="2140" w:type="dxa"/>
          </w:tcPr>
          <w:p w14:paraId="768D875E" w14:textId="07D7C5F8" w:rsidR="00E511B7" w:rsidRPr="008B2485" w:rsidRDefault="00E511B7" w:rsidP="00E511B7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Chelouche</w:t>
            </w:r>
            <w:proofErr w:type="spellEnd"/>
          </w:p>
        </w:tc>
        <w:tc>
          <w:tcPr>
            <w:tcW w:w="2528" w:type="dxa"/>
            <w:vMerge/>
          </w:tcPr>
          <w:p w14:paraId="2E8F1FEE" w14:textId="77777777" w:rsidR="00E511B7" w:rsidRPr="008B2485" w:rsidRDefault="00E511B7" w:rsidP="00E511B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511B7" w:rsidRPr="008B2485" w14:paraId="1A31FC65" w14:textId="77777777" w:rsidTr="001D49A3">
        <w:trPr>
          <w:trHeight w:val="331"/>
          <w:jc w:val="center"/>
        </w:trPr>
        <w:tc>
          <w:tcPr>
            <w:tcW w:w="2564" w:type="dxa"/>
          </w:tcPr>
          <w:p w14:paraId="2721B549" w14:textId="3BB0C4D0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Jeudi 17/12/2020</w:t>
            </w:r>
          </w:p>
        </w:tc>
        <w:tc>
          <w:tcPr>
            <w:tcW w:w="2140" w:type="dxa"/>
          </w:tcPr>
          <w:p w14:paraId="53348BE2" w14:textId="077B3A14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3711" w:type="dxa"/>
          </w:tcPr>
          <w:p w14:paraId="21E73931" w14:textId="1D6FD4EE" w:rsidR="00E511B7" w:rsidRPr="008B2485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écanique quantique 1</w:t>
            </w:r>
          </w:p>
        </w:tc>
        <w:tc>
          <w:tcPr>
            <w:tcW w:w="2140" w:type="dxa"/>
          </w:tcPr>
          <w:p w14:paraId="3E89C958" w14:textId="664862C2" w:rsidR="00E511B7" w:rsidRPr="008B2485" w:rsidRDefault="00E511B7" w:rsidP="00E511B7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Kasri</w:t>
            </w:r>
            <w:proofErr w:type="spellEnd"/>
          </w:p>
        </w:tc>
        <w:tc>
          <w:tcPr>
            <w:tcW w:w="2528" w:type="dxa"/>
            <w:vMerge/>
          </w:tcPr>
          <w:p w14:paraId="46FE05D1" w14:textId="77777777" w:rsidR="00E511B7" w:rsidRPr="008B2485" w:rsidRDefault="00E511B7" w:rsidP="00E511B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511B7" w:rsidRPr="008B2485" w14:paraId="69EB214B" w14:textId="77777777" w:rsidTr="001D49A3">
        <w:trPr>
          <w:trHeight w:val="331"/>
          <w:jc w:val="center"/>
        </w:trPr>
        <w:tc>
          <w:tcPr>
            <w:tcW w:w="2564" w:type="dxa"/>
          </w:tcPr>
          <w:p w14:paraId="7280369C" w14:textId="08AB5015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Dimanche 20/12/2020</w:t>
            </w:r>
          </w:p>
        </w:tc>
        <w:tc>
          <w:tcPr>
            <w:tcW w:w="2140" w:type="dxa"/>
          </w:tcPr>
          <w:p w14:paraId="3BBC04DE" w14:textId="2F2BDED7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3711" w:type="dxa"/>
          </w:tcPr>
          <w:p w14:paraId="37139EC7" w14:textId="4110B433" w:rsidR="00E511B7" w:rsidRPr="008B2485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Vibrations et Ondes</w:t>
            </w:r>
          </w:p>
        </w:tc>
        <w:tc>
          <w:tcPr>
            <w:tcW w:w="2140" w:type="dxa"/>
          </w:tcPr>
          <w:p w14:paraId="06BF01E0" w14:textId="591B0C29" w:rsidR="00E511B7" w:rsidRPr="008B2485" w:rsidRDefault="00E511B7" w:rsidP="00E511B7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3041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3041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doun</w:t>
            </w:r>
            <w:proofErr w:type="spellEnd"/>
          </w:p>
        </w:tc>
        <w:tc>
          <w:tcPr>
            <w:tcW w:w="2528" w:type="dxa"/>
            <w:vMerge/>
          </w:tcPr>
          <w:p w14:paraId="68B7B016" w14:textId="77777777" w:rsidR="00E511B7" w:rsidRPr="008B2485" w:rsidRDefault="00E511B7" w:rsidP="00E511B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511B7" w:rsidRPr="008B2485" w14:paraId="4CF61F46" w14:textId="77777777" w:rsidTr="001D49A3">
        <w:trPr>
          <w:trHeight w:val="331"/>
          <w:jc w:val="center"/>
        </w:trPr>
        <w:tc>
          <w:tcPr>
            <w:tcW w:w="2564" w:type="dxa"/>
          </w:tcPr>
          <w:p w14:paraId="2F2DB216" w14:textId="318FF55A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Lundi 21/12/2020</w:t>
            </w:r>
          </w:p>
        </w:tc>
        <w:tc>
          <w:tcPr>
            <w:tcW w:w="2140" w:type="dxa"/>
          </w:tcPr>
          <w:p w14:paraId="0715BADB" w14:textId="7AC4392F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3711" w:type="dxa"/>
          </w:tcPr>
          <w:p w14:paraId="67AE1443" w14:textId="54D2C8D1" w:rsidR="00E511B7" w:rsidRPr="008B2485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Optique géométrique et physique</w:t>
            </w:r>
          </w:p>
        </w:tc>
        <w:tc>
          <w:tcPr>
            <w:tcW w:w="2140" w:type="dxa"/>
          </w:tcPr>
          <w:p w14:paraId="1C4C2ABB" w14:textId="356EE6CC" w:rsidR="00E511B7" w:rsidRPr="008B2485" w:rsidRDefault="00E511B7" w:rsidP="00E511B7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3041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Yala</w:t>
            </w:r>
          </w:p>
        </w:tc>
        <w:tc>
          <w:tcPr>
            <w:tcW w:w="2528" w:type="dxa"/>
            <w:vMerge/>
          </w:tcPr>
          <w:p w14:paraId="310FF9FD" w14:textId="77777777" w:rsidR="00E511B7" w:rsidRPr="008B2485" w:rsidRDefault="00E511B7" w:rsidP="00E511B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511B7" w:rsidRPr="008B2485" w14:paraId="20F6473B" w14:textId="77777777" w:rsidTr="001D49A3">
        <w:trPr>
          <w:trHeight w:val="331"/>
          <w:jc w:val="center"/>
        </w:trPr>
        <w:tc>
          <w:tcPr>
            <w:tcW w:w="2564" w:type="dxa"/>
          </w:tcPr>
          <w:p w14:paraId="422B5E7B" w14:textId="7A98F706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ardi 22/12/2020</w:t>
            </w:r>
          </w:p>
        </w:tc>
        <w:tc>
          <w:tcPr>
            <w:tcW w:w="2140" w:type="dxa"/>
          </w:tcPr>
          <w:p w14:paraId="14D46B4E" w14:textId="594995FE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3711" w:type="dxa"/>
          </w:tcPr>
          <w:p w14:paraId="342541EA" w14:textId="770C1201" w:rsidR="00E511B7" w:rsidRPr="008B2485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Mécanique analytique</w:t>
            </w:r>
          </w:p>
        </w:tc>
        <w:tc>
          <w:tcPr>
            <w:tcW w:w="2140" w:type="dxa"/>
          </w:tcPr>
          <w:p w14:paraId="145E78CA" w14:textId="251B9D50" w:rsidR="00E511B7" w:rsidRPr="008B2485" w:rsidRDefault="00E511B7" w:rsidP="00E511B7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3041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Adel</w:t>
            </w:r>
          </w:p>
        </w:tc>
        <w:tc>
          <w:tcPr>
            <w:tcW w:w="2528" w:type="dxa"/>
            <w:vMerge/>
          </w:tcPr>
          <w:p w14:paraId="074C9B81" w14:textId="77777777" w:rsidR="00E511B7" w:rsidRPr="008B2485" w:rsidRDefault="00E511B7" w:rsidP="00E511B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511B7" w:rsidRPr="008B2485" w14:paraId="19C8FB53" w14:textId="77777777" w:rsidTr="001D49A3">
        <w:trPr>
          <w:trHeight w:val="331"/>
          <w:jc w:val="center"/>
        </w:trPr>
        <w:tc>
          <w:tcPr>
            <w:tcW w:w="2564" w:type="dxa"/>
          </w:tcPr>
          <w:p w14:paraId="609DDE88" w14:textId="2F6EBDBC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ercredi 23/12/2020</w:t>
            </w:r>
          </w:p>
        </w:tc>
        <w:tc>
          <w:tcPr>
            <w:tcW w:w="2140" w:type="dxa"/>
          </w:tcPr>
          <w:p w14:paraId="236EF63A" w14:textId="4671AD90" w:rsidR="00E511B7" w:rsidRPr="009F13D9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3711" w:type="dxa"/>
          </w:tcPr>
          <w:p w14:paraId="72E8DB58" w14:textId="121C461B" w:rsidR="00E511B7" w:rsidRPr="008B2485" w:rsidRDefault="00E511B7" w:rsidP="00E511B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Séries et équations différentielles</w:t>
            </w:r>
          </w:p>
        </w:tc>
        <w:tc>
          <w:tcPr>
            <w:tcW w:w="2140" w:type="dxa"/>
          </w:tcPr>
          <w:p w14:paraId="6A33BBB9" w14:textId="61BA36A6" w:rsidR="00E511B7" w:rsidRPr="008B2485" w:rsidRDefault="00E511B7" w:rsidP="00E511B7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3041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3041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Kasri</w:t>
            </w:r>
            <w:proofErr w:type="spellEnd"/>
          </w:p>
        </w:tc>
        <w:tc>
          <w:tcPr>
            <w:tcW w:w="2528" w:type="dxa"/>
            <w:vMerge/>
          </w:tcPr>
          <w:p w14:paraId="5DB592AE" w14:textId="77777777" w:rsidR="00E511B7" w:rsidRPr="008B2485" w:rsidRDefault="00E511B7" w:rsidP="00E511B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</w:tbl>
    <w:p w14:paraId="0F1CA4F8" w14:textId="77777777" w:rsidR="00853A37" w:rsidRDefault="00853A37" w:rsidP="008B06FF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p w14:paraId="2F06C81C" w14:textId="6090CA6F" w:rsidR="005A35A1" w:rsidRPr="005A35A1" w:rsidRDefault="00853A37" w:rsidP="005A35A1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Planning des examens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de rattrapage </w:t>
      </w:r>
      <w:r w:rsidRPr="001F5FB3">
        <w:rPr>
          <w:rFonts w:ascii="Times New Roman" w:hAnsi="Times New Roman" w:cs="Times New Roman"/>
          <w:b/>
          <w:bCs/>
          <w:color w:val="FF0000"/>
          <w:sz w:val="40"/>
          <w:szCs w:val="40"/>
          <w:lang w:val="fr-MA"/>
        </w:rPr>
        <w:t>en ligne 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: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S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3</w:t>
      </w:r>
      <w:r w:rsidR="00D11EBD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et S4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2688"/>
        <w:gridCol w:w="4678"/>
        <w:gridCol w:w="1807"/>
      </w:tblGrid>
      <w:tr w:rsidR="001F5FB3" w14:paraId="2F15E62B" w14:textId="77777777" w:rsidTr="009F13D9">
        <w:trPr>
          <w:trHeight w:val="413"/>
          <w:jc w:val="center"/>
        </w:trPr>
        <w:tc>
          <w:tcPr>
            <w:tcW w:w="2552" w:type="dxa"/>
          </w:tcPr>
          <w:p w14:paraId="32379BCF" w14:textId="77777777" w:rsidR="001F5FB3" w:rsidRPr="00D060D0" w:rsidRDefault="001F5FB3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Date </w:t>
            </w:r>
          </w:p>
        </w:tc>
        <w:tc>
          <w:tcPr>
            <w:tcW w:w="2688" w:type="dxa"/>
          </w:tcPr>
          <w:p w14:paraId="6EE9CBED" w14:textId="69054114" w:rsidR="001F5FB3" w:rsidRPr="00D060D0" w:rsidRDefault="001F5FB3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Horaire</w:t>
            </w:r>
          </w:p>
        </w:tc>
        <w:tc>
          <w:tcPr>
            <w:tcW w:w="4678" w:type="dxa"/>
          </w:tcPr>
          <w:p w14:paraId="1A613289" w14:textId="14C544B7" w:rsidR="001F5FB3" w:rsidRPr="00D060D0" w:rsidRDefault="001F5FB3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Matière</w:t>
            </w:r>
          </w:p>
        </w:tc>
        <w:tc>
          <w:tcPr>
            <w:tcW w:w="1807" w:type="dxa"/>
          </w:tcPr>
          <w:p w14:paraId="1DDC7F8C" w14:textId="77777777" w:rsidR="001F5FB3" w:rsidRPr="00D060D0" w:rsidRDefault="001F5FB3" w:rsidP="001F5FB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</w:tr>
      <w:tr w:rsidR="00AD5619" w14:paraId="5745D81B" w14:textId="77777777" w:rsidTr="009F13D9">
        <w:trPr>
          <w:trHeight w:val="413"/>
          <w:jc w:val="center"/>
        </w:trPr>
        <w:tc>
          <w:tcPr>
            <w:tcW w:w="2552" w:type="dxa"/>
          </w:tcPr>
          <w:p w14:paraId="5BC5FAC6" w14:textId="180E380A" w:rsidR="00AD5619" w:rsidRPr="009F13D9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ercredi 09/12/2020</w:t>
            </w:r>
          </w:p>
        </w:tc>
        <w:tc>
          <w:tcPr>
            <w:tcW w:w="2688" w:type="dxa"/>
          </w:tcPr>
          <w:p w14:paraId="55327477" w14:textId="74889A17" w:rsidR="00AD5619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4678" w:type="dxa"/>
          </w:tcPr>
          <w:p w14:paraId="0BAAE0B6" w14:textId="378C68FB" w:rsidR="00AD5619" w:rsidRPr="00D060D0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pectroscopie</w:t>
            </w:r>
          </w:p>
        </w:tc>
        <w:tc>
          <w:tcPr>
            <w:tcW w:w="1807" w:type="dxa"/>
          </w:tcPr>
          <w:p w14:paraId="357B53AD" w14:textId="20A42C25" w:rsidR="00AD5619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ouici</w:t>
            </w:r>
            <w:proofErr w:type="spellEnd"/>
          </w:p>
        </w:tc>
      </w:tr>
      <w:tr w:rsidR="00AD5619" w14:paraId="272162CE" w14:textId="77777777" w:rsidTr="009F13D9">
        <w:trPr>
          <w:trHeight w:val="413"/>
          <w:jc w:val="center"/>
        </w:trPr>
        <w:tc>
          <w:tcPr>
            <w:tcW w:w="2552" w:type="dxa"/>
          </w:tcPr>
          <w:p w14:paraId="4B1CD923" w14:textId="7CB49F84" w:rsidR="00AD5619" w:rsidRPr="009F13D9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Jeudi 10/12/2020</w:t>
            </w:r>
          </w:p>
        </w:tc>
        <w:tc>
          <w:tcPr>
            <w:tcW w:w="2688" w:type="dxa"/>
          </w:tcPr>
          <w:p w14:paraId="2CC2E8E9" w14:textId="3858792C" w:rsidR="00AD5619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4678" w:type="dxa"/>
          </w:tcPr>
          <w:p w14:paraId="4C6DFA47" w14:textId="352D6E51" w:rsidR="00AD5619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F561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Electronique Générale</w:t>
            </w:r>
          </w:p>
        </w:tc>
        <w:tc>
          <w:tcPr>
            <w:tcW w:w="1807" w:type="dxa"/>
          </w:tcPr>
          <w:p w14:paraId="32274225" w14:textId="2AEDF165" w:rsidR="00AD5619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27364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27364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elhadi</w:t>
            </w:r>
            <w:proofErr w:type="spellEnd"/>
          </w:p>
        </w:tc>
      </w:tr>
      <w:tr w:rsidR="00AD5619" w14:paraId="047533BC" w14:textId="77777777" w:rsidTr="009F13D9">
        <w:trPr>
          <w:trHeight w:val="413"/>
          <w:jc w:val="center"/>
        </w:trPr>
        <w:tc>
          <w:tcPr>
            <w:tcW w:w="2552" w:type="dxa"/>
          </w:tcPr>
          <w:p w14:paraId="64879272" w14:textId="27B07354" w:rsidR="00AD5619" w:rsidRPr="009F13D9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medi 12/12/2020</w:t>
            </w:r>
          </w:p>
        </w:tc>
        <w:tc>
          <w:tcPr>
            <w:tcW w:w="2688" w:type="dxa"/>
          </w:tcPr>
          <w:p w14:paraId="400A05C4" w14:textId="37452B24" w:rsidR="00AD5619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4678" w:type="dxa"/>
          </w:tcPr>
          <w:p w14:paraId="5B8C0EB0" w14:textId="7394E4CF" w:rsidR="00AD5619" w:rsidRPr="00F56185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1D49A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Probabilités et statistiques</w:t>
            </w:r>
          </w:p>
        </w:tc>
        <w:tc>
          <w:tcPr>
            <w:tcW w:w="1807" w:type="dxa"/>
          </w:tcPr>
          <w:p w14:paraId="271C51A7" w14:textId="321AC625" w:rsidR="00AD5619" w:rsidRPr="00273640" w:rsidRDefault="00AD5619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1D49A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1D49A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elhadi</w:t>
            </w:r>
            <w:proofErr w:type="spellEnd"/>
          </w:p>
        </w:tc>
      </w:tr>
      <w:tr w:rsidR="001F5FB3" w:rsidRPr="00986C44" w14:paraId="70CA905C" w14:textId="77777777" w:rsidTr="009F13D9">
        <w:trPr>
          <w:trHeight w:val="341"/>
          <w:jc w:val="center"/>
        </w:trPr>
        <w:tc>
          <w:tcPr>
            <w:tcW w:w="2552" w:type="dxa"/>
          </w:tcPr>
          <w:p w14:paraId="762BBDF5" w14:textId="32F7CFDD" w:rsidR="001F5FB3" w:rsidRPr="009F13D9" w:rsidRDefault="001F5FB3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9F13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medi 19/12/2020</w:t>
            </w:r>
          </w:p>
        </w:tc>
        <w:tc>
          <w:tcPr>
            <w:tcW w:w="2688" w:type="dxa"/>
          </w:tcPr>
          <w:p w14:paraId="547C25B8" w14:textId="099E8133" w:rsidR="001F5FB3" w:rsidRPr="001D49A3" w:rsidRDefault="001F5FB3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4H00 – 15H30</w:t>
            </w:r>
          </w:p>
        </w:tc>
        <w:tc>
          <w:tcPr>
            <w:tcW w:w="4678" w:type="dxa"/>
          </w:tcPr>
          <w:p w14:paraId="07236501" w14:textId="1A41418B" w:rsidR="001F5FB3" w:rsidRPr="001D49A3" w:rsidRDefault="001F5FB3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1D49A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éthodes numériques et programmation</w:t>
            </w:r>
          </w:p>
        </w:tc>
        <w:tc>
          <w:tcPr>
            <w:tcW w:w="1807" w:type="dxa"/>
          </w:tcPr>
          <w:p w14:paraId="73E69AB9" w14:textId="22A8400E" w:rsidR="001F5FB3" w:rsidRPr="001D49A3" w:rsidRDefault="001F5FB3" w:rsidP="00603D3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1D49A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1D49A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oufala</w:t>
            </w:r>
            <w:proofErr w:type="spellEnd"/>
          </w:p>
        </w:tc>
      </w:tr>
    </w:tbl>
    <w:p w14:paraId="31B764B1" w14:textId="13B976F9" w:rsidR="00314E53" w:rsidRPr="00986C44" w:rsidRDefault="00314E53" w:rsidP="00B04EA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fr-MA"/>
        </w:rPr>
      </w:pPr>
    </w:p>
    <w:sectPr w:rsidR="00314E53" w:rsidRPr="00986C44" w:rsidSect="00273640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sDA0sTSxNDA1NDRW0lEKTi0uzszPAykwNKgFAHzlpUEtAAAA"/>
  </w:docVars>
  <w:rsids>
    <w:rsidRoot w:val="00314E53"/>
    <w:rsid w:val="0004478A"/>
    <w:rsid w:val="00056A0B"/>
    <w:rsid w:val="001142B1"/>
    <w:rsid w:val="001B4779"/>
    <w:rsid w:val="001D49A3"/>
    <w:rsid w:val="001F5FB3"/>
    <w:rsid w:val="00204478"/>
    <w:rsid w:val="00273640"/>
    <w:rsid w:val="0030418F"/>
    <w:rsid w:val="00314E53"/>
    <w:rsid w:val="00333E7D"/>
    <w:rsid w:val="00344F82"/>
    <w:rsid w:val="003E335F"/>
    <w:rsid w:val="00530B78"/>
    <w:rsid w:val="005606F6"/>
    <w:rsid w:val="0058772B"/>
    <w:rsid w:val="005A35A1"/>
    <w:rsid w:val="005B53FC"/>
    <w:rsid w:val="005E0735"/>
    <w:rsid w:val="00603D38"/>
    <w:rsid w:val="00621A9C"/>
    <w:rsid w:val="00672315"/>
    <w:rsid w:val="00677D30"/>
    <w:rsid w:val="00685497"/>
    <w:rsid w:val="0078690E"/>
    <w:rsid w:val="007E65D7"/>
    <w:rsid w:val="0082594C"/>
    <w:rsid w:val="00837D96"/>
    <w:rsid w:val="00851E53"/>
    <w:rsid w:val="00853A37"/>
    <w:rsid w:val="008B06FF"/>
    <w:rsid w:val="008B2485"/>
    <w:rsid w:val="00986C44"/>
    <w:rsid w:val="009F13D9"/>
    <w:rsid w:val="00AD5619"/>
    <w:rsid w:val="00B04EA3"/>
    <w:rsid w:val="00B33287"/>
    <w:rsid w:val="00B37EAF"/>
    <w:rsid w:val="00BE6C55"/>
    <w:rsid w:val="00C1407A"/>
    <w:rsid w:val="00C51C50"/>
    <w:rsid w:val="00C6767C"/>
    <w:rsid w:val="00CC416F"/>
    <w:rsid w:val="00D060D0"/>
    <w:rsid w:val="00D070A7"/>
    <w:rsid w:val="00D11EBD"/>
    <w:rsid w:val="00D738ED"/>
    <w:rsid w:val="00D82507"/>
    <w:rsid w:val="00E511B7"/>
    <w:rsid w:val="00F5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 "/>
  <w14:docId w14:val="10C07BFE"/>
  <w15:chartTrackingRefBased/>
  <w15:docId w15:val="{7694299E-D25E-40C8-A1AB-3F6D89515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E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E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 SOUICI</dc:creator>
  <cp:keywords/>
  <dc:description/>
  <cp:lastModifiedBy>AH SOUICI</cp:lastModifiedBy>
  <cp:revision>4</cp:revision>
  <cp:lastPrinted>2020-12-03T12:26:00Z</cp:lastPrinted>
  <dcterms:created xsi:type="dcterms:W3CDTF">2020-12-03T13:04:00Z</dcterms:created>
  <dcterms:modified xsi:type="dcterms:W3CDTF">2020-12-03T13:39:00Z</dcterms:modified>
</cp:coreProperties>
</file>